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EBCB2" w14:textId="284D23AC" w:rsidR="0050425D" w:rsidRPr="0042362F" w:rsidRDefault="00CE1969" w:rsidP="00793AAF">
      <w:pPr>
        <w:shd w:val="clear" w:color="auto" w:fill="FFC000"/>
        <w:jc w:val="center"/>
        <w:rPr>
          <w:rFonts w:ascii="Arial" w:eastAsia="Palatino Linotype" w:hAnsi="Arial" w:cs="Arial"/>
          <w:b/>
          <w:sz w:val="32"/>
          <w:szCs w:val="24"/>
        </w:rPr>
      </w:pPr>
      <w:r>
        <w:rPr>
          <w:rFonts w:ascii="Arial" w:eastAsia="Palatino Linotype" w:hAnsi="Arial" w:cs="Arial"/>
          <w:b/>
          <w:sz w:val="32"/>
          <w:szCs w:val="24"/>
        </w:rPr>
        <w:t>ZESTAWIENIE DZIAŁAŃ</w:t>
      </w:r>
      <w:r w:rsidR="00B9268C" w:rsidRPr="0042362F">
        <w:rPr>
          <w:rFonts w:ascii="Arial" w:eastAsia="Palatino Linotype" w:hAnsi="Arial" w:cs="Arial"/>
          <w:b/>
          <w:sz w:val="32"/>
          <w:szCs w:val="24"/>
        </w:rPr>
        <w:t xml:space="preserve"> NAUCZYCIELA</w:t>
      </w:r>
    </w:p>
    <w:p w14:paraId="0F198CF4" w14:textId="4406A1E6" w:rsidR="00793AAF" w:rsidRDefault="00CE1969" w:rsidP="00793AAF">
      <w:pPr>
        <w:shd w:val="clear" w:color="auto" w:fill="FFC000"/>
        <w:jc w:val="center"/>
        <w:rPr>
          <w:rFonts w:ascii="Arial" w:eastAsia="Palatino Linotype" w:hAnsi="Arial" w:cs="Arial"/>
          <w:b/>
          <w:sz w:val="32"/>
          <w:szCs w:val="24"/>
        </w:rPr>
      </w:pPr>
      <w:r>
        <w:rPr>
          <w:rFonts w:ascii="Arial" w:eastAsia="Palatino Linotype" w:hAnsi="Arial" w:cs="Arial"/>
          <w:b/>
          <w:sz w:val="32"/>
          <w:szCs w:val="24"/>
        </w:rPr>
        <w:t>-</w:t>
      </w:r>
      <w:r w:rsidR="0042362F">
        <w:rPr>
          <w:rFonts w:ascii="Arial" w:eastAsia="Palatino Linotype" w:hAnsi="Arial" w:cs="Arial"/>
          <w:b/>
          <w:sz w:val="32"/>
          <w:szCs w:val="24"/>
        </w:rPr>
        <w:t xml:space="preserve"> </w:t>
      </w:r>
      <w:r w:rsidR="0050425D" w:rsidRPr="0042362F">
        <w:rPr>
          <w:rFonts w:ascii="Arial" w:eastAsia="Palatino Linotype" w:hAnsi="Arial" w:cs="Arial"/>
          <w:b/>
          <w:sz w:val="32"/>
          <w:szCs w:val="24"/>
        </w:rPr>
        <w:t>II semestr roku szkolnego 2018 / 2019</w:t>
      </w:r>
      <w:r>
        <w:rPr>
          <w:rFonts w:ascii="Arial" w:eastAsia="Palatino Linotype" w:hAnsi="Arial" w:cs="Arial"/>
          <w:b/>
          <w:sz w:val="32"/>
          <w:szCs w:val="24"/>
        </w:rPr>
        <w:t xml:space="preserve"> -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50425D" w:rsidRPr="0050425D" w14:paraId="27A82492" w14:textId="3E75623C" w:rsidTr="0050425D">
        <w:trPr>
          <w:trHeight w:val="454"/>
        </w:trPr>
        <w:tc>
          <w:tcPr>
            <w:tcW w:w="3397" w:type="dxa"/>
            <w:vAlign w:val="center"/>
          </w:tcPr>
          <w:p w14:paraId="238E5D90" w14:textId="77777777" w:rsidR="0050425D" w:rsidRPr="0050425D" w:rsidRDefault="0050425D" w:rsidP="0050425D">
            <w:pPr>
              <w:rPr>
                <w:rFonts w:ascii="Arial" w:eastAsia="Palatino Linotype" w:hAnsi="Arial" w:cs="Arial"/>
                <w:sz w:val="24"/>
                <w:szCs w:val="24"/>
              </w:rPr>
            </w:pPr>
            <w:r w:rsidRPr="0050425D">
              <w:rPr>
                <w:rFonts w:ascii="Arial" w:eastAsia="Palatino Linotype" w:hAnsi="Arial" w:cs="Arial"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  <w:vAlign w:val="center"/>
          </w:tcPr>
          <w:p w14:paraId="3846601A" w14:textId="77777777" w:rsidR="0050425D" w:rsidRPr="0050425D" w:rsidRDefault="0050425D" w:rsidP="0050425D">
            <w:pPr>
              <w:rPr>
                <w:rFonts w:ascii="Arial" w:eastAsia="Palatino Linotype" w:hAnsi="Arial" w:cs="Arial"/>
                <w:sz w:val="24"/>
                <w:szCs w:val="24"/>
              </w:rPr>
            </w:pPr>
          </w:p>
        </w:tc>
      </w:tr>
      <w:tr w:rsidR="0050425D" w:rsidRPr="0050425D" w14:paraId="3E82109C" w14:textId="7EE1AA25" w:rsidTr="0050425D">
        <w:trPr>
          <w:trHeight w:val="454"/>
        </w:trPr>
        <w:tc>
          <w:tcPr>
            <w:tcW w:w="3397" w:type="dxa"/>
            <w:vAlign w:val="center"/>
          </w:tcPr>
          <w:p w14:paraId="788FC4E9" w14:textId="1769722D" w:rsidR="0050425D" w:rsidRPr="0050425D" w:rsidRDefault="0050425D" w:rsidP="0050425D">
            <w:pPr>
              <w:rPr>
                <w:rFonts w:ascii="Arial" w:eastAsia="Palatino Linotype" w:hAnsi="Arial" w:cs="Arial"/>
                <w:sz w:val="24"/>
                <w:szCs w:val="24"/>
              </w:rPr>
            </w:pPr>
            <w:r w:rsidRPr="0050425D">
              <w:rPr>
                <w:rFonts w:ascii="Arial" w:eastAsia="Palatino Linotype" w:hAnsi="Arial" w:cs="Arial"/>
                <w:sz w:val="24"/>
                <w:szCs w:val="24"/>
              </w:rPr>
              <w:t>Stopień awansu zawodowego</w:t>
            </w:r>
          </w:p>
        </w:tc>
        <w:tc>
          <w:tcPr>
            <w:tcW w:w="7059" w:type="dxa"/>
            <w:vAlign w:val="center"/>
          </w:tcPr>
          <w:p w14:paraId="32495271" w14:textId="77777777" w:rsidR="0050425D" w:rsidRPr="0050425D" w:rsidRDefault="0050425D" w:rsidP="0050425D">
            <w:pPr>
              <w:rPr>
                <w:rFonts w:ascii="Arial" w:eastAsia="Palatino Linotype" w:hAnsi="Arial" w:cs="Arial"/>
                <w:sz w:val="24"/>
                <w:szCs w:val="24"/>
              </w:rPr>
            </w:pPr>
          </w:p>
        </w:tc>
      </w:tr>
      <w:tr w:rsidR="0050425D" w:rsidRPr="0050425D" w14:paraId="4B4F4134" w14:textId="41EC7C69" w:rsidTr="0050425D">
        <w:trPr>
          <w:trHeight w:val="454"/>
        </w:trPr>
        <w:tc>
          <w:tcPr>
            <w:tcW w:w="3397" w:type="dxa"/>
            <w:vAlign w:val="center"/>
          </w:tcPr>
          <w:p w14:paraId="636C42E5" w14:textId="434DF12E" w:rsidR="0050425D" w:rsidRPr="0050425D" w:rsidRDefault="0050425D" w:rsidP="0050425D">
            <w:pPr>
              <w:rPr>
                <w:rFonts w:ascii="Arial" w:eastAsia="Palatino Linotype" w:hAnsi="Arial" w:cs="Arial"/>
                <w:sz w:val="24"/>
                <w:szCs w:val="24"/>
              </w:rPr>
            </w:pPr>
            <w:r w:rsidRPr="0050425D">
              <w:rPr>
                <w:rFonts w:ascii="Arial" w:eastAsia="Palatino Linotype" w:hAnsi="Arial" w:cs="Arial"/>
                <w:sz w:val="24"/>
                <w:szCs w:val="24"/>
              </w:rPr>
              <w:t>Przydział godzin:</w:t>
            </w:r>
          </w:p>
        </w:tc>
        <w:tc>
          <w:tcPr>
            <w:tcW w:w="7059" w:type="dxa"/>
            <w:vAlign w:val="center"/>
          </w:tcPr>
          <w:p w14:paraId="286DAD4D" w14:textId="77777777" w:rsidR="0050425D" w:rsidRPr="0050425D" w:rsidRDefault="0050425D" w:rsidP="0050425D">
            <w:pPr>
              <w:rPr>
                <w:rFonts w:ascii="Arial" w:eastAsia="Palatino Linotype" w:hAnsi="Arial" w:cs="Arial"/>
                <w:sz w:val="24"/>
                <w:szCs w:val="24"/>
              </w:rPr>
            </w:pPr>
          </w:p>
        </w:tc>
      </w:tr>
    </w:tbl>
    <w:p w14:paraId="00000001" w14:textId="22C6678C" w:rsidR="00851EF6" w:rsidRPr="0050425D" w:rsidRDefault="007175B6" w:rsidP="0050425D">
      <w:pPr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sz w:val="24"/>
          <w:szCs w:val="24"/>
        </w:rPr>
        <w:br/>
      </w:r>
      <w:r w:rsidRPr="0050425D">
        <w:rPr>
          <w:rFonts w:ascii="Arial" w:eastAsia="Palatino Linotype" w:hAnsi="Arial" w:cs="Arial"/>
          <w:sz w:val="24"/>
          <w:szCs w:val="24"/>
        </w:rPr>
        <w:br/>
      </w:r>
      <w:r w:rsidR="0050425D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1</w:t>
      </w: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.</w:t>
      </w:r>
      <w:r w:rsidR="00B9268C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 xml:space="preserve"> Uzyskan</w:t>
      </w: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e formy doskonalenia zawodowego</w:t>
      </w:r>
      <w:r w:rsidR="0050425D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 xml:space="preserve"> (</w:t>
      </w: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inn</w:t>
      </w:r>
      <w:r w:rsidR="0050425D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e</w:t>
      </w: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 xml:space="preserve"> </w:t>
      </w:r>
      <w:r w:rsidR="0050425D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niż w ramach Rad Pedagogicznych):</w:t>
      </w:r>
    </w:p>
    <w:p w14:paraId="626DDD69" w14:textId="47897381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6DD415CB" w14:textId="0B852F9D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478099E5" w14:textId="37B6621F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2" w14:textId="2DF42EFC" w:rsidR="00851EF6" w:rsidRPr="0050425D" w:rsidRDefault="00851EF6" w:rsidP="0050425D">
      <w:pPr>
        <w:rPr>
          <w:rFonts w:ascii="Arial" w:eastAsia="Palatino Linotype" w:hAnsi="Arial" w:cs="Arial"/>
          <w:sz w:val="24"/>
          <w:szCs w:val="24"/>
        </w:rPr>
      </w:pPr>
    </w:p>
    <w:p w14:paraId="00000003" w14:textId="4A845012" w:rsidR="00851EF6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>2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>.Organizacja</w:t>
      </w:r>
      <w:r w:rsidR="007175B6" w:rsidRPr="0050425D">
        <w:rPr>
          <w:rFonts w:ascii="Arial" w:eastAsia="Palatino Linotype" w:hAnsi="Arial" w:cs="Arial"/>
          <w:b/>
          <w:sz w:val="24"/>
          <w:szCs w:val="24"/>
        </w:rPr>
        <w:t xml:space="preserve"> 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>konkursów</w:t>
      </w:r>
      <w:r w:rsidRPr="0050425D">
        <w:rPr>
          <w:rFonts w:ascii="Arial" w:eastAsia="Palatino Linotype" w:hAnsi="Arial" w:cs="Arial"/>
          <w:b/>
          <w:sz w:val="24"/>
          <w:szCs w:val="24"/>
        </w:rPr>
        <w:t xml:space="preserve"> wg własnego pomysłu:</w:t>
      </w:r>
    </w:p>
    <w:p w14:paraId="0770A53C" w14:textId="0B029501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8742276" w14:textId="048CC685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6EA1BE8B" w14:textId="77777777" w:rsidR="0050425D" w:rsidRDefault="0050425D" w:rsidP="0050425D">
      <w:pPr>
        <w:rPr>
          <w:rFonts w:ascii="Arial" w:eastAsia="Palatino Linotype" w:hAnsi="Arial" w:cs="Arial"/>
          <w:sz w:val="24"/>
          <w:szCs w:val="24"/>
        </w:rPr>
      </w:pPr>
    </w:p>
    <w:p w14:paraId="00000004" w14:textId="3E4B74D6" w:rsidR="00851EF6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 xml:space="preserve">3. </w:t>
      </w:r>
      <w:r w:rsidR="007175B6" w:rsidRPr="0050425D">
        <w:rPr>
          <w:rFonts w:ascii="Arial" w:eastAsia="Palatino Linotype" w:hAnsi="Arial" w:cs="Arial"/>
          <w:b/>
          <w:sz w:val="24"/>
          <w:szCs w:val="24"/>
        </w:rPr>
        <w:t>Prz</w:t>
      </w:r>
      <w:r w:rsidRPr="0050425D">
        <w:rPr>
          <w:rFonts w:ascii="Arial" w:eastAsia="Palatino Linotype" w:hAnsi="Arial" w:cs="Arial"/>
          <w:b/>
          <w:sz w:val="24"/>
          <w:szCs w:val="24"/>
        </w:rPr>
        <w:t>ygotow</w:t>
      </w:r>
      <w:r w:rsidR="0042362F">
        <w:rPr>
          <w:rFonts w:ascii="Arial" w:eastAsia="Palatino Linotype" w:hAnsi="Arial" w:cs="Arial"/>
          <w:b/>
          <w:sz w:val="24"/>
          <w:szCs w:val="24"/>
        </w:rPr>
        <w:t>yw</w:t>
      </w:r>
      <w:r w:rsidRPr="0050425D">
        <w:rPr>
          <w:rFonts w:ascii="Arial" w:eastAsia="Palatino Linotype" w:hAnsi="Arial" w:cs="Arial"/>
          <w:b/>
          <w:sz w:val="24"/>
          <w:szCs w:val="24"/>
        </w:rPr>
        <w:t>anie uczniów do konkursów:</w:t>
      </w:r>
    </w:p>
    <w:p w14:paraId="573FC7F8" w14:textId="57E1C83B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36DEBAA8" w14:textId="77777777" w:rsidR="0050425D" w:rsidRP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3F6DC80E" w14:textId="77777777" w:rsidR="007175B6" w:rsidRPr="0050425D" w:rsidRDefault="007175B6" w:rsidP="0050425D">
      <w:pPr>
        <w:rPr>
          <w:rFonts w:ascii="Arial" w:eastAsia="Palatino Linotype" w:hAnsi="Arial" w:cs="Arial"/>
          <w:sz w:val="24"/>
          <w:szCs w:val="24"/>
        </w:rPr>
      </w:pPr>
    </w:p>
    <w:p w14:paraId="160FCDD0" w14:textId="77777777" w:rsidR="0050425D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>4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>. Realizacja programów i projektów ogólnodostępnych oraz programów własnych zatwierdzonych przez RP</w:t>
      </w:r>
      <w:r w:rsidRPr="0050425D">
        <w:rPr>
          <w:rFonts w:ascii="Arial" w:eastAsia="Palatino Linotype" w:hAnsi="Arial" w:cs="Arial"/>
          <w:b/>
          <w:sz w:val="24"/>
          <w:szCs w:val="24"/>
        </w:rPr>
        <w:t>:</w:t>
      </w:r>
    </w:p>
    <w:p w14:paraId="3337DBDA" w14:textId="28E51DF7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6D25F65E" w14:textId="12EC0C4E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5" w14:textId="2E39740E" w:rsidR="00851EF6" w:rsidRPr="0050425D" w:rsidRDefault="00B9268C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r w:rsidRPr="0050425D">
        <w:rPr>
          <w:rFonts w:ascii="Arial" w:eastAsia="Palatino Linotype" w:hAnsi="Arial" w:cs="Arial"/>
          <w:sz w:val="24"/>
          <w:szCs w:val="24"/>
        </w:rPr>
        <w:br/>
      </w:r>
      <w:r w:rsidRPr="0050425D">
        <w:rPr>
          <w:rFonts w:ascii="Arial" w:eastAsia="Palatino Linotype" w:hAnsi="Arial" w:cs="Arial"/>
          <w:sz w:val="24"/>
          <w:szCs w:val="24"/>
        </w:rPr>
        <w:br/>
      </w:r>
    </w:p>
    <w:p w14:paraId="28B2389E" w14:textId="4319A965" w:rsidR="0050425D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>5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>. Prowadzenie k</w:t>
      </w:r>
      <w:r w:rsidRPr="0050425D">
        <w:rPr>
          <w:rFonts w:ascii="Arial" w:eastAsia="Palatino Linotype" w:hAnsi="Arial" w:cs="Arial"/>
          <w:b/>
          <w:sz w:val="24"/>
          <w:szCs w:val="24"/>
        </w:rPr>
        <w:t>ół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 xml:space="preserve"> zainter</w:t>
      </w:r>
      <w:r w:rsidR="007175B6" w:rsidRPr="0050425D">
        <w:rPr>
          <w:rFonts w:ascii="Arial" w:eastAsia="Palatino Linotype" w:hAnsi="Arial" w:cs="Arial"/>
          <w:b/>
          <w:sz w:val="24"/>
          <w:szCs w:val="24"/>
        </w:rPr>
        <w:t>esowań, zajęć wyrównawczych w ramach 40</w:t>
      </w:r>
      <w:r w:rsidR="0042362F">
        <w:rPr>
          <w:rFonts w:ascii="Arial" w:eastAsia="Palatino Linotype" w:hAnsi="Arial" w:cs="Arial"/>
          <w:b/>
          <w:sz w:val="24"/>
          <w:szCs w:val="24"/>
        </w:rPr>
        <w:t>-</w:t>
      </w:r>
      <w:r w:rsidR="007175B6" w:rsidRPr="0050425D">
        <w:rPr>
          <w:rFonts w:ascii="Arial" w:eastAsia="Palatino Linotype" w:hAnsi="Arial" w:cs="Arial"/>
          <w:b/>
          <w:sz w:val="24"/>
          <w:szCs w:val="24"/>
        </w:rPr>
        <w:t>godzinnego tygodnia pracy (ni</w:t>
      </w:r>
      <w:r w:rsidRPr="0050425D">
        <w:rPr>
          <w:rFonts w:ascii="Arial" w:eastAsia="Palatino Linotype" w:hAnsi="Arial" w:cs="Arial"/>
          <w:b/>
          <w:sz w:val="24"/>
          <w:szCs w:val="24"/>
        </w:rPr>
        <w:t>e dotyczy godzin dyrektorskich):</w:t>
      </w:r>
    </w:p>
    <w:p w14:paraId="40616329" w14:textId="37168F0F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6AC3C470" w14:textId="77777777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7E83CFDB" w14:textId="21CA0510" w:rsidR="0050425D" w:rsidRPr="0050425D" w:rsidRDefault="0050425D" w:rsidP="0050425D">
      <w:pPr>
        <w:rPr>
          <w:rFonts w:ascii="Arial" w:eastAsia="Palatino Linotype" w:hAnsi="Arial" w:cs="Arial"/>
          <w:sz w:val="24"/>
          <w:szCs w:val="24"/>
        </w:rPr>
      </w:pPr>
    </w:p>
    <w:p w14:paraId="00000006" w14:textId="5E30FE11" w:rsidR="00851EF6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 xml:space="preserve">6. </w:t>
      </w:r>
      <w:r w:rsidR="007175B6" w:rsidRPr="0050425D">
        <w:rPr>
          <w:rFonts w:ascii="Arial" w:eastAsia="Palatino Linotype" w:hAnsi="Arial" w:cs="Arial"/>
          <w:b/>
          <w:sz w:val="24"/>
          <w:szCs w:val="24"/>
        </w:rPr>
        <w:t xml:space="preserve">Organizacja </w:t>
      </w:r>
      <w:r w:rsidRPr="0050425D">
        <w:rPr>
          <w:rFonts w:ascii="Arial" w:eastAsia="Palatino Linotype" w:hAnsi="Arial" w:cs="Arial"/>
          <w:b/>
          <w:sz w:val="24"/>
          <w:szCs w:val="24"/>
        </w:rPr>
        <w:t>imprez i uroczystości szkolnych:</w:t>
      </w:r>
    </w:p>
    <w:p w14:paraId="188FC86A" w14:textId="40AB5937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5743299F" w14:textId="77777777" w:rsidR="0050425D" w:rsidRP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5BA5219B" w14:textId="77777777" w:rsidR="0050425D" w:rsidRPr="0050425D" w:rsidRDefault="0050425D" w:rsidP="0050425D">
      <w:pPr>
        <w:rPr>
          <w:rFonts w:ascii="Arial" w:eastAsia="Palatino Linotype" w:hAnsi="Arial" w:cs="Arial"/>
          <w:sz w:val="24"/>
          <w:szCs w:val="24"/>
        </w:rPr>
      </w:pPr>
    </w:p>
    <w:p w14:paraId="00176425" w14:textId="77777777" w:rsidR="007175B6" w:rsidRPr="0050425D" w:rsidRDefault="007175B6" w:rsidP="0050425D">
      <w:pPr>
        <w:rPr>
          <w:rFonts w:ascii="Arial" w:eastAsia="Palatino Linotype" w:hAnsi="Arial" w:cs="Arial"/>
          <w:sz w:val="24"/>
          <w:szCs w:val="24"/>
        </w:rPr>
      </w:pPr>
    </w:p>
    <w:p w14:paraId="4730EC9A" w14:textId="77777777" w:rsidR="0050425D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>7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>. Dzielenie się swoją wiedzą i doświadczeniem (w tym prowadzenie zajęć otwartych)</w:t>
      </w:r>
      <w:r w:rsidRPr="0050425D">
        <w:rPr>
          <w:rFonts w:ascii="Arial" w:eastAsia="Palatino Linotype" w:hAnsi="Arial" w:cs="Arial"/>
          <w:b/>
          <w:sz w:val="24"/>
          <w:szCs w:val="24"/>
        </w:rPr>
        <w:t xml:space="preserve"> z innymi nauczycielami, studentami itp.</w:t>
      </w:r>
    </w:p>
    <w:p w14:paraId="00000008" w14:textId="0A33870B" w:rsidR="00851EF6" w:rsidRDefault="00851EF6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4CC84815" w14:textId="652A0822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2FABC8AD" w14:textId="77777777" w:rsidR="0050425D" w:rsidRP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9" w14:textId="77777777" w:rsidR="00851EF6" w:rsidRPr="0050425D" w:rsidRDefault="00851EF6" w:rsidP="0050425D">
      <w:pPr>
        <w:rPr>
          <w:rFonts w:ascii="Arial" w:eastAsia="Palatino Linotype" w:hAnsi="Arial" w:cs="Arial"/>
          <w:sz w:val="24"/>
          <w:szCs w:val="24"/>
        </w:rPr>
      </w:pPr>
    </w:p>
    <w:p w14:paraId="64461D11" w14:textId="7CEB9CF9" w:rsidR="0050425D" w:rsidRPr="0050425D" w:rsidRDefault="0050425D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50425D">
        <w:rPr>
          <w:rFonts w:ascii="Arial" w:eastAsia="Palatino Linotype" w:hAnsi="Arial" w:cs="Arial"/>
          <w:b/>
          <w:sz w:val="24"/>
          <w:szCs w:val="24"/>
        </w:rPr>
        <w:t>8.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 xml:space="preserve"> Or</w:t>
      </w:r>
      <w:r w:rsidRPr="0050425D">
        <w:rPr>
          <w:rFonts w:ascii="Arial" w:eastAsia="Palatino Linotype" w:hAnsi="Arial" w:cs="Arial"/>
          <w:b/>
          <w:sz w:val="24"/>
          <w:szCs w:val="24"/>
        </w:rPr>
        <w:t>ganizacja zajęć poza szkołą, np. z</w:t>
      </w:r>
      <w:r w:rsidR="00B9268C" w:rsidRPr="0050425D">
        <w:rPr>
          <w:rFonts w:ascii="Arial" w:eastAsia="Palatino Linotype" w:hAnsi="Arial" w:cs="Arial"/>
          <w:b/>
          <w:sz w:val="24"/>
          <w:szCs w:val="24"/>
        </w:rPr>
        <w:t>ajęcia biblioteczne, muzyczne, plastyczne, teatralne, zdrowego żywienia, sportowe i in.</w:t>
      </w:r>
    </w:p>
    <w:p w14:paraId="3889BC94" w14:textId="0B843DF0" w:rsidR="0050425D" w:rsidRDefault="0050425D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A" w14:textId="2D093159" w:rsidR="00851EF6" w:rsidRPr="0050425D" w:rsidRDefault="00B9268C" w:rsidP="0050425D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r w:rsidRPr="0050425D">
        <w:rPr>
          <w:rFonts w:ascii="Arial" w:eastAsia="Palatino Linotype" w:hAnsi="Arial" w:cs="Arial"/>
          <w:sz w:val="24"/>
          <w:szCs w:val="24"/>
        </w:rPr>
        <w:br/>
      </w:r>
      <w:r w:rsidRPr="0050425D">
        <w:rPr>
          <w:rFonts w:ascii="Arial" w:eastAsia="Palatino Linotype" w:hAnsi="Arial" w:cs="Arial"/>
          <w:sz w:val="24"/>
          <w:szCs w:val="24"/>
        </w:rPr>
        <w:br/>
      </w:r>
    </w:p>
    <w:p w14:paraId="5FA7FB61" w14:textId="77777777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>9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. </w:t>
      </w:r>
      <w:r w:rsidRPr="0042362F">
        <w:rPr>
          <w:rFonts w:ascii="Arial" w:eastAsia="Palatino Linotype" w:hAnsi="Arial" w:cs="Arial"/>
          <w:b/>
          <w:sz w:val="24"/>
          <w:szCs w:val="24"/>
        </w:rPr>
        <w:t>Organizowane w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>ycieczki i zajęcia turystyczno-krajoznawcze (autokarowe, piesze, rowerowe)</w:t>
      </w:r>
      <w:r w:rsidRPr="0042362F">
        <w:rPr>
          <w:rFonts w:ascii="Arial" w:eastAsia="Palatino Linotype" w:hAnsi="Arial" w:cs="Arial"/>
          <w:b/>
          <w:sz w:val="24"/>
          <w:szCs w:val="24"/>
        </w:rPr>
        <w:t>:</w:t>
      </w:r>
    </w:p>
    <w:p w14:paraId="69B0B67A" w14:textId="09524498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B" w14:textId="002A1693" w:rsidR="00851EF6" w:rsidRPr="0042362F" w:rsidRDefault="00B9268C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r w:rsidRPr="0042362F">
        <w:rPr>
          <w:rFonts w:ascii="Arial" w:eastAsia="Palatino Linotype" w:hAnsi="Arial" w:cs="Arial"/>
          <w:sz w:val="24"/>
          <w:szCs w:val="24"/>
        </w:rPr>
        <w:br/>
      </w:r>
    </w:p>
    <w:p w14:paraId="0000000C" w14:textId="77777777" w:rsidR="00851EF6" w:rsidRPr="0050425D" w:rsidRDefault="00851EF6" w:rsidP="0050425D">
      <w:pPr>
        <w:rPr>
          <w:rFonts w:ascii="Arial" w:eastAsia="Palatino Linotype" w:hAnsi="Arial" w:cs="Arial"/>
          <w:sz w:val="24"/>
          <w:szCs w:val="24"/>
        </w:rPr>
      </w:pPr>
    </w:p>
    <w:p w14:paraId="72082761" w14:textId="77777777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 xml:space="preserve">10. 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>Opracowanie dokumentacji szkolnej (w tym: modyfikacja, ewaluacja i tworzenie nowych dokumentów)</w:t>
      </w:r>
      <w:r w:rsidRPr="0042362F">
        <w:rPr>
          <w:rFonts w:ascii="Arial" w:eastAsia="Palatino Linotype" w:hAnsi="Arial" w:cs="Arial"/>
          <w:b/>
          <w:sz w:val="24"/>
          <w:szCs w:val="24"/>
        </w:rPr>
        <w:t>:</w:t>
      </w:r>
    </w:p>
    <w:p w14:paraId="708047AA" w14:textId="57A846AA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D" w14:textId="1C6AEC35" w:rsidR="00851EF6" w:rsidRPr="0042362F" w:rsidRDefault="00B9268C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r w:rsidRPr="0042362F">
        <w:rPr>
          <w:rFonts w:ascii="Arial" w:eastAsia="Palatino Linotype" w:hAnsi="Arial" w:cs="Arial"/>
          <w:sz w:val="24"/>
          <w:szCs w:val="24"/>
        </w:rPr>
        <w:br/>
      </w:r>
    </w:p>
    <w:p w14:paraId="56BE125A" w14:textId="36DDB001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>11.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 Opracowanie publikacji, referatów, sprawozdań i przedstawienie ich szerszemu gremium (np. na posiedzeniach RP, zespołach samokształceniowych w prasie, na portalach internetowych)</w:t>
      </w:r>
      <w:r w:rsidRPr="0042362F">
        <w:rPr>
          <w:rFonts w:ascii="Arial" w:eastAsia="Palatino Linotype" w:hAnsi="Arial" w:cs="Arial"/>
          <w:b/>
          <w:sz w:val="24"/>
          <w:szCs w:val="24"/>
        </w:rPr>
        <w:t>:</w:t>
      </w:r>
    </w:p>
    <w:p w14:paraId="450ACE12" w14:textId="7B98FAE2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E" w14:textId="12A7A8FE" w:rsidR="00851EF6" w:rsidRPr="0042362F" w:rsidRDefault="00B9268C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sz w:val="24"/>
          <w:szCs w:val="24"/>
        </w:rPr>
        <w:br/>
      </w:r>
      <w:r w:rsidRPr="0042362F">
        <w:rPr>
          <w:rFonts w:ascii="Arial" w:eastAsia="Palatino Linotype" w:hAnsi="Arial" w:cs="Arial"/>
          <w:sz w:val="24"/>
          <w:szCs w:val="24"/>
        </w:rPr>
        <w:br/>
      </w:r>
    </w:p>
    <w:p w14:paraId="1E92440A" w14:textId="493D3E98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 xml:space="preserve">12. 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Udział w </w:t>
      </w:r>
      <w:r w:rsidR="00976640">
        <w:rPr>
          <w:rFonts w:ascii="Arial" w:eastAsia="Palatino Linotype" w:hAnsi="Arial" w:cs="Arial"/>
          <w:b/>
          <w:sz w:val="24"/>
          <w:szCs w:val="24"/>
        </w:rPr>
        <w:t>różnorodnych</w:t>
      </w:r>
      <w:r w:rsidRPr="0042362F">
        <w:rPr>
          <w:rFonts w:ascii="Arial" w:eastAsia="Palatino Linotype" w:hAnsi="Arial" w:cs="Arial"/>
          <w:b/>
          <w:sz w:val="24"/>
          <w:szCs w:val="24"/>
        </w:rPr>
        <w:t xml:space="preserve"> inicjatywach 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>międzyszkolnych</w:t>
      </w:r>
      <w:r w:rsidRPr="0042362F">
        <w:rPr>
          <w:rFonts w:ascii="Arial" w:eastAsia="Palatino Linotype" w:hAnsi="Arial" w:cs="Arial"/>
          <w:b/>
          <w:sz w:val="24"/>
          <w:szCs w:val="24"/>
        </w:rPr>
        <w:t>, gminnych, wojewódzkich,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 ogólnopolskich</w:t>
      </w:r>
      <w:r w:rsidRPr="0042362F">
        <w:rPr>
          <w:rFonts w:ascii="Arial" w:eastAsia="Palatino Linotype" w:hAnsi="Arial" w:cs="Arial"/>
          <w:b/>
          <w:sz w:val="24"/>
          <w:szCs w:val="24"/>
        </w:rPr>
        <w:t xml:space="preserve"> i międzynarodowych:</w:t>
      </w:r>
    </w:p>
    <w:p w14:paraId="5D2992F1" w14:textId="14771742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0F" w14:textId="04A5869B" w:rsidR="00851EF6" w:rsidRPr="0042362F" w:rsidRDefault="00B9268C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r w:rsidRPr="0042362F">
        <w:rPr>
          <w:rFonts w:ascii="Arial" w:eastAsia="Palatino Linotype" w:hAnsi="Arial" w:cs="Arial"/>
          <w:sz w:val="24"/>
          <w:szCs w:val="24"/>
        </w:rPr>
        <w:br/>
      </w:r>
    </w:p>
    <w:p w14:paraId="00000010" w14:textId="77777777" w:rsidR="00851EF6" w:rsidRPr="0050425D" w:rsidRDefault="00851EF6" w:rsidP="0050425D">
      <w:pPr>
        <w:rPr>
          <w:rFonts w:ascii="Arial" w:eastAsia="Palatino Linotype" w:hAnsi="Arial" w:cs="Arial"/>
          <w:sz w:val="24"/>
          <w:szCs w:val="24"/>
        </w:rPr>
      </w:pPr>
    </w:p>
    <w:p w14:paraId="00000011" w14:textId="4969B4BA" w:rsidR="00851EF6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>13. Laureaci konkursów,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 olimpiad szkolnych</w:t>
      </w:r>
      <w:r w:rsidRPr="0042362F">
        <w:rPr>
          <w:rFonts w:ascii="Arial" w:eastAsia="Palatino Linotype" w:hAnsi="Arial" w:cs="Arial"/>
          <w:b/>
          <w:sz w:val="24"/>
          <w:szCs w:val="24"/>
        </w:rPr>
        <w:t xml:space="preserve"> i innych inicjatyw edukacyjnych:</w:t>
      </w:r>
    </w:p>
    <w:p w14:paraId="77470D5F" w14:textId="1BC5CFC0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55344B83" w14:textId="77777777" w:rsidR="0042362F" w:rsidRP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1B8980C6" w14:textId="77777777" w:rsidR="0042362F" w:rsidRDefault="0042362F" w:rsidP="0050425D">
      <w:pPr>
        <w:rPr>
          <w:rFonts w:ascii="Arial" w:eastAsia="Palatino Linotype" w:hAnsi="Arial" w:cs="Arial"/>
          <w:sz w:val="24"/>
          <w:szCs w:val="24"/>
        </w:rPr>
      </w:pPr>
    </w:p>
    <w:p w14:paraId="00000012" w14:textId="1EDD9CFD" w:rsidR="00851EF6" w:rsidRPr="0050425D" w:rsidRDefault="00851EF6" w:rsidP="0050425D">
      <w:pPr>
        <w:rPr>
          <w:rFonts w:ascii="Arial" w:eastAsia="Palatino Linotype" w:hAnsi="Arial" w:cs="Arial"/>
          <w:sz w:val="24"/>
          <w:szCs w:val="24"/>
        </w:rPr>
      </w:pPr>
    </w:p>
    <w:p w14:paraId="7E395D6A" w14:textId="371D4BD2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 xml:space="preserve">14. 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>Promocja osiągnięć uczniów oraz placówki</w:t>
      </w:r>
      <w:r w:rsidR="00793AAF">
        <w:rPr>
          <w:rFonts w:ascii="Arial" w:eastAsia="Palatino Linotype" w:hAnsi="Arial" w:cs="Arial"/>
          <w:b/>
          <w:sz w:val="24"/>
          <w:szCs w:val="24"/>
        </w:rPr>
        <w:t xml:space="preserve"> (np. liczba artykułów na szkolnej www, w lokalnej prasie, mediach społecznościowych itp.):</w:t>
      </w:r>
    </w:p>
    <w:p w14:paraId="360228B5" w14:textId="7A7B8ED2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FA99223" w14:textId="77777777" w:rsidR="0042362F" w:rsidRP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57F0E9C7" w14:textId="77777777" w:rsidR="00793AAF" w:rsidRDefault="00793AAF" w:rsidP="00793AAF">
      <w:pPr>
        <w:rPr>
          <w:rFonts w:ascii="Arial" w:eastAsia="Palatino Linotype" w:hAnsi="Arial" w:cs="Arial"/>
          <w:b/>
          <w:sz w:val="24"/>
          <w:szCs w:val="24"/>
          <w:shd w:val="clear" w:color="auto" w:fill="92D050"/>
        </w:rPr>
      </w:pPr>
    </w:p>
    <w:p w14:paraId="1662C1FD" w14:textId="15021C98" w:rsidR="0042362F" w:rsidRPr="0042362F" w:rsidRDefault="00793AA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>
        <w:rPr>
          <w:rFonts w:ascii="Arial" w:eastAsia="Palatino Linotype" w:hAnsi="Arial" w:cs="Arial"/>
          <w:b/>
          <w:sz w:val="24"/>
          <w:szCs w:val="24"/>
        </w:rPr>
        <w:t xml:space="preserve">15. </w:t>
      </w:r>
      <w:r w:rsidR="00B9268C" w:rsidRPr="00793AAF">
        <w:rPr>
          <w:rFonts w:ascii="Arial" w:eastAsia="Palatino Linotype" w:hAnsi="Arial" w:cs="Arial"/>
          <w:b/>
          <w:sz w:val="24"/>
          <w:szCs w:val="24"/>
        </w:rPr>
        <w:t>Współpraca z rodzicami, instytucjami działającymi na rzecz oświaty i innymi</w:t>
      </w:r>
      <w:r w:rsidR="0042362F" w:rsidRPr="00793AAF">
        <w:rPr>
          <w:rFonts w:ascii="Arial" w:eastAsia="Palatino Linotype" w:hAnsi="Arial" w:cs="Arial"/>
          <w:b/>
          <w:sz w:val="24"/>
          <w:szCs w:val="24"/>
        </w:rPr>
        <w:t>:</w:t>
      </w:r>
    </w:p>
    <w:p w14:paraId="4C2FDB1B" w14:textId="3501CF2D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63943587" w14:textId="77777777" w:rsidR="0042362F" w:rsidRDefault="00B9268C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r w:rsidRPr="0042362F">
        <w:rPr>
          <w:rFonts w:ascii="Arial" w:eastAsia="Palatino Linotype" w:hAnsi="Arial" w:cs="Arial"/>
          <w:sz w:val="24"/>
          <w:szCs w:val="24"/>
        </w:rPr>
        <w:br/>
      </w:r>
    </w:p>
    <w:p w14:paraId="761B4D81" w14:textId="77777777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 xml:space="preserve">16. 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Osiągnięcia własne nauczyciela (również pozaszkolne) </w:t>
      </w:r>
      <w:r w:rsidR="007175B6" w:rsidRPr="0042362F">
        <w:rPr>
          <w:rFonts w:ascii="Arial" w:eastAsia="Palatino Linotype" w:hAnsi="Arial" w:cs="Arial"/>
          <w:b/>
          <w:sz w:val="24"/>
          <w:szCs w:val="24"/>
        </w:rPr>
        <w:t>w zakresie edukacji</w:t>
      </w:r>
      <w:r w:rsidRPr="0042362F">
        <w:rPr>
          <w:rFonts w:ascii="Arial" w:eastAsia="Palatino Linotype" w:hAnsi="Arial" w:cs="Arial"/>
          <w:b/>
          <w:sz w:val="24"/>
          <w:szCs w:val="24"/>
        </w:rPr>
        <w:t>:</w:t>
      </w:r>
    </w:p>
    <w:p w14:paraId="2F88C662" w14:textId="12DE1B84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13" w14:textId="5C101F55" w:rsidR="00851EF6" w:rsidRPr="0042362F" w:rsidRDefault="00851EF6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00000014" w14:textId="77777777" w:rsidR="00851EF6" w:rsidRPr="0050425D" w:rsidRDefault="00851EF6" w:rsidP="0050425D">
      <w:pPr>
        <w:rPr>
          <w:rFonts w:ascii="Arial" w:eastAsia="Palatino Linotype" w:hAnsi="Arial" w:cs="Arial"/>
          <w:sz w:val="24"/>
          <w:szCs w:val="24"/>
        </w:rPr>
      </w:pPr>
    </w:p>
    <w:p w14:paraId="66123371" w14:textId="6E9B6BA0" w:rsidR="0042362F" w:rsidRPr="0042362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</w:rPr>
      </w:pPr>
      <w:r w:rsidRPr="0042362F">
        <w:rPr>
          <w:rFonts w:ascii="Arial" w:eastAsia="Palatino Linotype" w:hAnsi="Arial" w:cs="Arial"/>
          <w:b/>
          <w:sz w:val="24"/>
          <w:szCs w:val="24"/>
        </w:rPr>
        <w:t>17.</w:t>
      </w:r>
      <w:r w:rsidR="00B9268C" w:rsidRPr="0042362F">
        <w:rPr>
          <w:rFonts w:ascii="Arial" w:eastAsia="Palatino Linotype" w:hAnsi="Arial" w:cs="Arial"/>
          <w:b/>
          <w:sz w:val="24"/>
          <w:szCs w:val="24"/>
        </w:rPr>
        <w:t xml:space="preserve"> Wykonywanie innych prac zleconych przez </w:t>
      </w:r>
      <w:r w:rsidRPr="0042362F">
        <w:rPr>
          <w:rFonts w:ascii="Arial" w:eastAsia="Palatino Linotype" w:hAnsi="Arial" w:cs="Arial"/>
          <w:b/>
          <w:sz w:val="24"/>
          <w:szCs w:val="24"/>
        </w:rPr>
        <w:t>dyrektora szkoły:</w:t>
      </w:r>
    </w:p>
    <w:p w14:paraId="5B7CB968" w14:textId="5DF11F1F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636CDA26" w14:textId="77777777" w:rsidR="0042362F" w:rsidRP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285D1DCF" w14:textId="77777777" w:rsidR="00793AAF" w:rsidRDefault="00793AAF" w:rsidP="0050425D">
      <w:pPr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</w:pPr>
    </w:p>
    <w:p w14:paraId="3903065D" w14:textId="7AEE7074" w:rsidR="00793AAF" w:rsidRPr="00793AAF" w:rsidRDefault="0042362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  <w:shd w:val="clear" w:color="auto" w:fill="92D050"/>
        </w:rPr>
      </w:pP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 xml:space="preserve">18. </w:t>
      </w:r>
      <w:r w:rsidR="007175B6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Inn</w:t>
      </w:r>
      <w:r w:rsidR="00B9268C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a</w:t>
      </w:r>
      <w:r w:rsidR="007175B6"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 xml:space="preserve"> działalność na rze</w:t>
      </w: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cz szkoły niewymieniona powyżej:</w:t>
      </w:r>
    </w:p>
    <w:p w14:paraId="08F9A440" w14:textId="4E9CF595" w:rsid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118E191E" w14:textId="77777777" w:rsidR="0042362F" w:rsidRPr="0042362F" w:rsidRDefault="0042362F" w:rsidP="0042362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  <w:bookmarkStart w:id="0" w:name="_GoBack"/>
    </w:p>
    <w:p w14:paraId="14F36B9D" w14:textId="768DD319" w:rsidR="0042362F" w:rsidRDefault="0042362F" w:rsidP="0050425D">
      <w:pPr>
        <w:rPr>
          <w:rFonts w:ascii="Arial" w:eastAsia="Palatino Linotype" w:hAnsi="Arial" w:cs="Arial"/>
          <w:sz w:val="24"/>
          <w:szCs w:val="24"/>
        </w:rPr>
      </w:pPr>
    </w:p>
    <w:p w14:paraId="217E094E" w14:textId="23222D14" w:rsidR="00793AAF" w:rsidRPr="00793AAF" w:rsidRDefault="00793AA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  <w:shd w:val="clear" w:color="auto" w:fill="92D050"/>
        </w:rPr>
      </w:pPr>
      <w:r w:rsidRPr="00793AAF">
        <w:rPr>
          <w:rFonts w:ascii="Arial" w:eastAsia="Palatino Linotype" w:hAnsi="Arial" w:cs="Arial"/>
          <w:b/>
          <w:sz w:val="24"/>
          <w:szCs w:val="24"/>
          <w:shd w:val="clear" w:color="auto" w:fill="FFC000"/>
        </w:rPr>
        <w:t>19. Działania rozwijające uczniowską samodzielność, kreatywność i innowacyjność:</w:t>
      </w:r>
    </w:p>
    <w:p w14:paraId="7B37AC08" w14:textId="77777777" w:rsidR="00793AAF" w:rsidRDefault="00793AAF" w:rsidP="00793AA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bookmarkEnd w:id="0"/>
    <w:p w14:paraId="39E857D3" w14:textId="77777777" w:rsidR="00793AAF" w:rsidRDefault="00793AAF" w:rsidP="0050425D">
      <w:pPr>
        <w:rPr>
          <w:rFonts w:ascii="Arial" w:eastAsia="Palatino Linotype" w:hAnsi="Arial" w:cs="Arial"/>
          <w:sz w:val="24"/>
          <w:szCs w:val="24"/>
        </w:rPr>
      </w:pPr>
    </w:p>
    <w:p w14:paraId="3F5AC840" w14:textId="099E021E" w:rsidR="00793AAF" w:rsidRPr="00793AAF" w:rsidRDefault="00793AAF" w:rsidP="00793AAF">
      <w:pPr>
        <w:shd w:val="clear" w:color="auto" w:fill="FFC000"/>
        <w:rPr>
          <w:rFonts w:ascii="Arial" w:eastAsia="Palatino Linotype" w:hAnsi="Arial" w:cs="Arial"/>
          <w:b/>
          <w:sz w:val="24"/>
          <w:szCs w:val="24"/>
          <w:shd w:val="clear" w:color="auto" w:fill="92D050"/>
        </w:rPr>
      </w:pPr>
      <w:r w:rsidRPr="00793AAF">
        <w:rPr>
          <w:rFonts w:ascii="Arial" w:eastAsia="Palatino Linotype" w:hAnsi="Arial" w:cs="Arial"/>
          <w:b/>
          <w:sz w:val="24"/>
          <w:szCs w:val="24"/>
        </w:rPr>
        <w:t>20. Przykłady stosowania nowoczesnych technologii i rozwijania kompetencji cyfrowych</w:t>
      </w:r>
      <w:r w:rsidR="00CE1969">
        <w:rPr>
          <w:rFonts w:ascii="Arial" w:eastAsia="Palatino Linotype" w:hAnsi="Arial" w:cs="Arial"/>
          <w:b/>
          <w:sz w:val="24"/>
          <w:szCs w:val="24"/>
        </w:rPr>
        <w:t xml:space="preserve"> (np. najczęściej odwiedzane strony www, stosowane aplikacje)</w:t>
      </w:r>
      <w:r w:rsidRPr="0042362F">
        <w:rPr>
          <w:rFonts w:ascii="Arial" w:eastAsia="Palatino Linotype" w:hAnsi="Arial" w:cs="Arial"/>
          <w:b/>
          <w:sz w:val="24"/>
          <w:szCs w:val="24"/>
          <w:shd w:val="clear" w:color="auto" w:fill="92D050"/>
        </w:rPr>
        <w:t>:</w:t>
      </w:r>
    </w:p>
    <w:p w14:paraId="18C11B1D" w14:textId="77777777" w:rsidR="00793AAF" w:rsidRDefault="00793AAF" w:rsidP="00793AAF">
      <w:pPr>
        <w:pStyle w:val="Akapitzlist"/>
        <w:numPr>
          <w:ilvl w:val="0"/>
          <w:numId w:val="2"/>
        </w:numPr>
        <w:rPr>
          <w:rFonts w:ascii="Arial" w:eastAsia="Palatino Linotype" w:hAnsi="Arial" w:cs="Arial"/>
          <w:sz w:val="24"/>
          <w:szCs w:val="24"/>
        </w:rPr>
      </w:pPr>
    </w:p>
    <w:p w14:paraId="56DDFE6F" w14:textId="77777777" w:rsidR="0042362F" w:rsidRDefault="0042362F" w:rsidP="0050425D">
      <w:pPr>
        <w:rPr>
          <w:rFonts w:ascii="Arial" w:eastAsia="Palatino Linotype" w:hAnsi="Arial" w:cs="Arial"/>
          <w:sz w:val="24"/>
          <w:szCs w:val="24"/>
        </w:rPr>
      </w:pPr>
    </w:p>
    <w:p w14:paraId="6F00E291" w14:textId="77777777" w:rsidR="0042362F" w:rsidRDefault="0042362F" w:rsidP="0050425D">
      <w:pPr>
        <w:rPr>
          <w:rFonts w:ascii="Arial" w:eastAsia="Palatino Linotype" w:hAnsi="Arial" w:cs="Arial"/>
          <w:sz w:val="24"/>
          <w:szCs w:val="24"/>
        </w:rPr>
      </w:pPr>
    </w:p>
    <w:p w14:paraId="00000015" w14:textId="1D76BB6C" w:rsidR="00851EF6" w:rsidRPr="0050425D" w:rsidRDefault="00B9268C" w:rsidP="0050425D">
      <w:pPr>
        <w:rPr>
          <w:rFonts w:ascii="Arial" w:eastAsia="Palatino Linotype" w:hAnsi="Arial" w:cs="Arial"/>
          <w:sz w:val="24"/>
          <w:szCs w:val="24"/>
        </w:rPr>
      </w:pPr>
      <w:r w:rsidRPr="0050425D">
        <w:rPr>
          <w:rFonts w:ascii="Arial" w:eastAsia="Palatino Linotype" w:hAnsi="Arial" w:cs="Arial"/>
          <w:sz w:val="24"/>
          <w:szCs w:val="24"/>
        </w:rPr>
        <w:br/>
      </w:r>
      <w:r w:rsidRPr="0050425D">
        <w:rPr>
          <w:rFonts w:ascii="Arial" w:eastAsia="Palatino Linotype" w:hAnsi="Arial" w:cs="Arial"/>
          <w:sz w:val="24"/>
          <w:szCs w:val="24"/>
        </w:rPr>
        <w:br/>
        <w:t xml:space="preserve">.....................................................................  </w:t>
      </w:r>
      <w:r w:rsidRPr="0050425D">
        <w:rPr>
          <w:rFonts w:ascii="Arial" w:eastAsia="Palatino Linotype" w:hAnsi="Arial" w:cs="Arial"/>
          <w:sz w:val="24"/>
          <w:szCs w:val="24"/>
        </w:rPr>
        <w:tab/>
        <w:t>.......................................</w:t>
      </w:r>
      <w:r w:rsidRPr="0050425D">
        <w:rPr>
          <w:rFonts w:ascii="Arial" w:eastAsia="Palatino Linotype" w:hAnsi="Arial" w:cs="Arial"/>
          <w:sz w:val="24"/>
          <w:szCs w:val="24"/>
        </w:rPr>
        <w:br/>
        <w:t xml:space="preserve">                (miejscowość i data) </w:t>
      </w:r>
      <w:r w:rsidRPr="0050425D">
        <w:rPr>
          <w:rFonts w:ascii="Arial" w:eastAsia="Palatino Linotype" w:hAnsi="Arial" w:cs="Arial"/>
          <w:sz w:val="24"/>
          <w:szCs w:val="24"/>
        </w:rPr>
        <w:tab/>
      </w:r>
      <w:r w:rsidRPr="0050425D">
        <w:rPr>
          <w:rFonts w:ascii="Arial" w:eastAsia="Palatino Linotype" w:hAnsi="Arial" w:cs="Arial"/>
          <w:sz w:val="24"/>
          <w:szCs w:val="24"/>
        </w:rPr>
        <w:tab/>
      </w:r>
      <w:r w:rsidRPr="0050425D">
        <w:rPr>
          <w:rFonts w:ascii="Arial" w:eastAsia="Palatino Linotype" w:hAnsi="Arial" w:cs="Arial"/>
          <w:sz w:val="24"/>
          <w:szCs w:val="24"/>
        </w:rPr>
        <w:tab/>
      </w:r>
      <w:r w:rsidRPr="0050425D">
        <w:rPr>
          <w:rFonts w:ascii="Arial" w:eastAsia="Palatino Linotype" w:hAnsi="Arial" w:cs="Arial"/>
          <w:sz w:val="24"/>
          <w:szCs w:val="24"/>
        </w:rPr>
        <w:tab/>
        <w:t>(podpis)</w:t>
      </w:r>
    </w:p>
    <w:sectPr w:rsidR="00851EF6" w:rsidRPr="0050425D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37A53"/>
    <w:multiLevelType w:val="hybridMultilevel"/>
    <w:tmpl w:val="48181F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B65A1"/>
    <w:multiLevelType w:val="hybridMultilevel"/>
    <w:tmpl w:val="D83CEF8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AzNTY1N7c0NzdW0lEKTi0uzszPAykwrgUAbVla4SwAAAA="/>
  </w:docVars>
  <w:rsids>
    <w:rsidRoot w:val="00851EF6"/>
    <w:rsid w:val="0042362F"/>
    <w:rsid w:val="0050425D"/>
    <w:rsid w:val="007175B6"/>
    <w:rsid w:val="00793AAF"/>
    <w:rsid w:val="00851EF6"/>
    <w:rsid w:val="00976640"/>
    <w:rsid w:val="00B9268C"/>
    <w:rsid w:val="00CE1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B307C"/>
  <w15:docId w15:val="{6041C0AD-1023-482B-B455-96F15958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5042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4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6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19-09-11T09:36:00Z</dcterms:created>
  <dcterms:modified xsi:type="dcterms:W3CDTF">2019-09-11T09:36:00Z</dcterms:modified>
</cp:coreProperties>
</file>